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415902" w:rsidRDefault="00415902" w:rsidP="0041590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15902" w:rsidRDefault="00415902" w:rsidP="0041590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15902" w:rsidRDefault="00415902" w:rsidP="0041590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15902" w:rsidRDefault="00415902" w:rsidP="0041590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E370E" w:rsidRPr="00415902" w:rsidRDefault="00C10EE8" w:rsidP="0041590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15902">
        <w:rPr>
          <w:rFonts w:ascii="Times New Roman" w:hAnsi="Times New Roman" w:cs="Times New Roman"/>
          <w:b/>
          <w:bCs/>
          <w:sz w:val="24"/>
          <w:szCs w:val="24"/>
        </w:rPr>
        <w:t>Delivery Management System</w:t>
      </w:r>
    </w:p>
    <w:p w:rsidR="00C10EE8" w:rsidRDefault="00C10EE8" w:rsidP="004159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EE8" w:rsidRDefault="00C10EE8" w:rsidP="004159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EE8" w:rsidRDefault="00C10EE8" w:rsidP="004159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EE8" w:rsidRDefault="00C10EE8" w:rsidP="004159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EE8" w:rsidRDefault="00C10EE8" w:rsidP="004159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  <w:t xml:space="preserve">Student Name </w:t>
      </w:r>
      <w:r>
        <w:rPr>
          <w:rFonts w:ascii="Times New Roman" w:hAnsi="Times New Roman" w:cs="Times New Roman"/>
          <w:sz w:val="24"/>
          <w:szCs w:val="24"/>
        </w:rPr>
        <w:br/>
        <w:t>University Affiliation</w:t>
      </w:r>
    </w:p>
    <w:p w:rsidR="00C10EE8" w:rsidRDefault="00C10EE8" w:rsidP="004159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:rsidR="00C10EE8" w:rsidRDefault="00C10EE8" w:rsidP="004159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:rsidR="00C10EE8" w:rsidRDefault="00C10EE8" w:rsidP="004159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C10EE8" w:rsidRDefault="00C10EE8" w:rsidP="00C10E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5902" w:rsidRDefault="00415902" w:rsidP="00C10E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5902" w:rsidRDefault="00415902" w:rsidP="00C10E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5902" w:rsidRDefault="00415902" w:rsidP="00C10E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5902" w:rsidRPr="00F31BB7" w:rsidRDefault="007A7483" w:rsidP="00F31BB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UML </w:t>
      </w:r>
      <w:r w:rsidR="00C01192" w:rsidRPr="00F31BB7">
        <w:rPr>
          <w:rFonts w:ascii="Times New Roman" w:hAnsi="Times New Roman" w:cs="Times New Roman"/>
          <w:b/>
          <w:bCs/>
          <w:sz w:val="24"/>
          <w:szCs w:val="24"/>
        </w:rPr>
        <w:t>Use- Cases</w:t>
      </w:r>
    </w:p>
    <w:p w:rsidR="00C01192" w:rsidRPr="002876B0" w:rsidRDefault="00C01192" w:rsidP="00C0119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876B0">
        <w:rPr>
          <w:rFonts w:ascii="Times New Roman" w:hAnsi="Times New Roman" w:cs="Times New Roman"/>
          <w:b/>
          <w:bCs/>
          <w:sz w:val="24"/>
          <w:szCs w:val="24"/>
        </w:rPr>
        <w:t>Use</w:t>
      </w:r>
      <w:r w:rsidR="007A74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876B0">
        <w:rPr>
          <w:rFonts w:ascii="Times New Roman" w:hAnsi="Times New Roman" w:cs="Times New Roman"/>
          <w:b/>
          <w:bCs/>
          <w:sz w:val="24"/>
          <w:szCs w:val="24"/>
        </w:rPr>
        <w:t xml:space="preserve">cases for the delivery management system </w:t>
      </w:r>
    </w:p>
    <w:p w:rsidR="00C01192" w:rsidRDefault="00982C12" w:rsidP="00C0119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 cases</w:t>
      </w:r>
      <w:r w:rsidR="007A748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ccording to the provided information</w:t>
      </w:r>
      <w:r w:rsidR="007A748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clude:</w:t>
      </w:r>
    </w:p>
    <w:p w:rsidR="00982C12" w:rsidRDefault="00982C12" w:rsidP="00982C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ce a delivery order </w:t>
      </w:r>
    </w:p>
    <w:p w:rsidR="00982C12" w:rsidRDefault="00982C12" w:rsidP="00982C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e a delivery note</w:t>
      </w:r>
    </w:p>
    <w:p w:rsidR="00982C12" w:rsidRDefault="00982C12" w:rsidP="00982C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delivery status</w:t>
      </w:r>
    </w:p>
    <w:p w:rsidR="00982C12" w:rsidRDefault="00982C12" w:rsidP="00982C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ck delivery </w:t>
      </w:r>
    </w:p>
    <w:p w:rsidR="00982C12" w:rsidRDefault="00982C12" w:rsidP="00982C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 delivery details </w:t>
      </w:r>
    </w:p>
    <w:p w:rsidR="00982C12" w:rsidRDefault="00982C12" w:rsidP="00982C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</w:t>
      </w:r>
      <w:r w:rsidR="006E4326">
        <w:rPr>
          <w:rFonts w:ascii="Times New Roman" w:hAnsi="Times New Roman" w:cs="Times New Roman"/>
          <w:sz w:val="24"/>
          <w:szCs w:val="24"/>
        </w:rPr>
        <w:t>charges</w:t>
      </w:r>
    </w:p>
    <w:p w:rsidR="00982C12" w:rsidRPr="002876B0" w:rsidRDefault="006E4326" w:rsidP="00982C1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876B0">
        <w:rPr>
          <w:rFonts w:ascii="Times New Roman" w:hAnsi="Times New Roman" w:cs="Times New Roman"/>
          <w:b/>
          <w:bCs/>
          <w:sz w:val="24"/>
          <w:szCs w:val="24"/>
        </w:rPr>
        <w:t xml:space="preserve">Below is the use case diagram </w:t>
      </w:r>
    </w:p>
    <w:p w:rsidR="006E4326" w:rsidRDefault="0027337C" w:rsidP="006E43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se case diagram </w:t>
      </w:r>
    </w:p>
    <w:p w:rsidR="0027337C" w:rsidRDefault="00CB438A" w:rsidP="0027337C">
      <w:pPr>
        <w:pStyle w:val="NormalWeb"/>
      </w:pPr>
      <w:r w:rsidRPr="00CB438A">
        <w:lastRenderedPageBreak/>
        <w:drawing>
          <wp:inline distT="0" distB="0" distL="0" distR="0" wp14:anchorId="10ECDE8B" wp14:editId="72C31774">
            <wp:extent cx="5943600" cy="3834765"/>
            <wp:effectExtent l="0" t="0" r="0" b="0"/>
            <wp:docPr id="1437686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68627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38A" w:rsidRDefault="00CB438A" w:rsidP="0027337C">
      <w:pPr>
        <w:pStyle w:val="NormalWeb"/>
      </w:pPr>
    </w:p>
    <w:p w:rsidR="00CB438A" w:rsidRDefault="00CB438A" w:rsidP="0027337C">
      <w:pPr>
        <w:pStyle w:val="NormalWeb"/>
      </w:pPr>
      <w:r>
        <w:t xml:space="preserve">Link: </w:t>
      </w:r>
      <w:hyperlink r:id="rId8" w:history="1">
        <w:r w:rsidR="000A0803" w:rsidRPr="007A0987">
          <w:rPr>
            <w:rStyle w:val="Hyperlink"/>
          </w:rPr>
          <w:t>https://lucid.app/lucidchart/1cb50fda-eed8-4c99-b194-facc6ab1ff87/edit?beaconFlowId=147004213CBEBB35&amp;invitationId=inv_f53b48db-f8bb-4202-ac76-3b1547919c0e&amp;page=0_0#</w:t>
        </w:r>
      </w:hyperlink>
      <w:r w:rsidR="000A0803">
        <w:t xml:space="preserve"> </w:t>
      </w:r>
    </w:p>
    <w:p w:rsidR="0027337C" w:rsidRDefault="00C60E34" w:rsidP="006E43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case description </w:t>
      </w:r>
    </w:p>
    <w:p w:rsidR="00C60E34" w:rsidRDefault="00C60E34" w:rsidP="00C60E34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order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tor: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ustomer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ption: The customer </w:t>
      </w:r>
      <w:r w:rsidR="002876B0">
        <w:rPr>
          <w:rFonts w:ascii="Times New Roman" w:hAnsi="Times New Roman" w:cs="Times New Roman"/>
          <w:sz w:val="24"/>
          <w:szCs w:val="24"/>
        </w:rPr>
        <w:t>orders</w:t>
      </w:r>
      <w:r>
        <w:rPr>
          <w:rFonts w:ascii="Times New Roman" w:hAnsi="Times New Roman" w:cs="Times New Roman"/>
          <w:sz w:val="24"/>
          <w:szCs w:val="24"/>
        </w:rPr>
        <w:t xml:space="preserve"> by selecting the item, entering the deliver</w:t>
      </w:r>
      <w:r w:rsidR="002876B0">
        <w:rPr>
          <w:rFonts w:ascii="Times New Roman" w:hAnsi="Times New Roman" w:cs="Times New Roman"/>
          <w:sz w:val="24"/>
          <w:szCs w:val="24"/>
        </w:rPr>
        <w:t>y information,</w:t>
      </w:r>
      <w:r>
        <w:rPr>
          <w:rFonts w:ascii="Times New Roman" w:hAnsi="Times New Roman" w:cs="Times New Roman"/>
          <w:sz w:val="24"/>
          <w:szCs w:val="24"/>
        </w:rPr>
        <w:t xml:space="preserve"> and confirming the purchase.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conditions: Customer must be logged in to the system.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conditions: The order confirmation message is generated. </w:t>
      </w:r>
    </w:p>
    <w:p w:rsidR="00C60E34" w:rsidRDefault="00C60E34" w:rsidP="00C60E34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ck </w:t>
      </w:r>
      <w:r w:rsidR="002876B0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rder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or: Customer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escription: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ustomer checks the current status of the order. 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conditions:  Order must be placed. 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conditions: The system displays the order status. </w:t>
      </w:r>
    </w:p>
    <w:p w:rsidR="00C60E34" w:rsidRDefault="00C60E34" w:rsidP="00C60E34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 orders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or: Admin</w:t>
      </w:r>
    </w:p>
    <w:p w:rsidR="00C60E34" w:rsidRDefault="00C60E34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: The admin can update, review</w:t>
      </w:r>
      <w:r w:rsidR="005B5AD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manage the orders. </w:t>
      </w:r>
    </w:p>
    <w:p w:rsidR="001A5243" w:rsidRDefault="00235723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conditions: At least one order must exist. </w:t>
      </w:r>
    </w:p>
    <w:p w:rsidR="00235723" w:rsidRDefault="00235723" w:rsidP="00C60E34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conditions: Order details can be processed or updated further. </w:t>
      </w:r>
    </w:p>
    <w:p w:rsidR="00235723" w:rsidRDefault="00235723" w:rsidP="00235723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gn delivery </w:t>
      </w:r>
    </w:p>
    <w:p w:rsidR="00235723" w:rsidRDefault="00235723" w:rsidP="00235723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or: Admin</w:t>
      </w:r>
    </w:p>
    <w:p w:rsidR="00235723" w:rsidRDefault="00235723" w:rsidP="00235723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56478F">
        <w:rPr>
          <w:rFonts w:ascii="Times New Roman" w:hAnsi="Times New Roman" w:cs="Times New Roman"/>
          <w:sz w:val="24"/>
          <w:szCs w:val="24"/>
        </w:rPr>
        <w:t xml:space="preserve"> The admin assigns the order to a delivery staff.</w:t>
      </w:r>
    </w:p>
    <w:p w:rsidR="0056478F" w:rsidRDefault="0056478F" w:rsidP="00235723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conditions: The order must be ready for delivery.</w:t>
      </w:r>
    </w:p>
    <w:p w:rsidR="0056478F" w:rsidRDefault="0056478F" w:rsidP="00235723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conditions: </w:t>
      </w:r>
      <w:r w:rsidR="003E421F">
        <w:rPr>
          <w:rFonts w:ascii="Times New Roman" w:hAnsi="Times New Roman" w:cs="Times New Roman"/>
          <w:sz w:val="24"/>
          <w:szCs w:val="24"/>
        </w:rPr>
        <w:t>Delivery personn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76B0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assigned and notified. </w:t>
      </w:r>
    </w:p>
    <w:p w:rsidR="0056478F" w:rsidRDefault="0056478F" w:rsidP="0056478F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te delivery note </w:t>
      </w:r>
      <w:r w:rsidR="003E421F">
        <w:rPr>
          <w:rFonts w:ascii="Times New Roman" w:hAnsi="Times New Roman" w:cs="Times New Roman"/>
          <w:sz w:val="24"/>
          <w:szCs w:val="24"/>
        </w:rPr>
        <w:t>(included</w:t>
      </w:r>
      <w:r>
        <w:rPr>
          <w:rFonts w:ascii="Times New Roman" w:hAnsi="Times New Roman" w:cs="Times New Roman"/>
          <w:sz w:val="24"/>
          <w:szCs w:val="24"/>
        </w:rPr>
        <w:t xml:space="preserve"> in assign</w:t>
      </w:r>
      <w:r w:rsidR="002876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livery)</w:t>
      </w:r>
    </w:p>
    <w:p w:rsidR="0056478F" w:rsidRDefault="0056478F" w:rsidP="0056478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or: System</w:t>
      </w:r>
    </w:p>
    <w:p w:rsidR="0056478F" w:rsidRDefault="0056478F" w:rsidP="0056478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ption: The system generates the delivery note after an order has been assigned. </w:t>
      </w:r>
    </w:p>
    <w:p w:rsidR="0056478F" w:rsidRDefault="0056478F" w:rsidP="0056478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conditions: The order is supposed to </w:t>
      </w:r>
      <w:r w:rsidR="003E421F">
        <w:rPr>
          <w:rFonts w:ascii="Times New Roman" w:hAnsi="Times New Roman" w:cs="Times New Roman"/>
          <w:sz w:val="24"/>
          <w:szCs w:val="24"/>
        </w:rPr>
        <w:t>have</w:t>
      </w:r>
      <w:r>
        <w:rPr>
          <w:rFonts w:ascii="Times New Roman" w:hAnsi="Times New Roman" w:cs="Times New Roman"/>
          <w:sz w:val="24"/>
          <w:szCs w:val="24"/>
        </w:rPr>
        <w:t xml:space="preserve"> been assigned. </w:t>
      </w:r>
    </w:p>
    <w:p w:rsidR="0056478F" w:rsidRDefault="0056478F" w:rsidP="0056478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conditions: The delivery note is generated and stored. </w:t>
      </w:r>
    </w:p>
    <w:p w:rsidR="0056478F" w:rsidRDefault="0056478F" w:rsidP="0056478F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delivery status</w:t>
      </w:r>
    </w:p>
    <w:p w:rsidR="0056478F" w:rsidRDefault="0056478F" w:rsidP="0056478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or: Delivery staff</w:t>
      </w:r>
    </w:p>
    <w:p w:rsidR="0056478F" w:rsidRDefault="0056478F" w:rsidP="0056478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3E421F">
        <w:rPr>
          <w:rFonts w:ascii="Times New Roman" w:hAnsi="Times New Roman" w:cs="Times New Roman"/>
          <w:sz w:val="24"/>
          <w:szCs w:val="24"/>
        </w:rPr>
        <w:t xml:space="preserve"> The delivery staff updates the </w:t>
      </w:r>
      <w:r w:rsidR="002876B0">
        <w:rPr>
          <w:rFonts w:ascii="Times New Roman" w:hAnsi="Times New Roman" w:cs="Times New Roman"/>
          <w:sz w:val="24"/>
          <w:szCs w:val="24"/>
        </w:rPr>
        <w:t>order status,</w:t>
      </w:r>
      <w:r w:rsidR="00C97335">
        <w:rPr>
          <w:rFonts w:ascii="Times New Roman" w:hAnsi="Times New Roman" w:cs="Times New Roman"/>
          <w:sz w:val="24"/>
          <w:szCs w:val="24"/>
        </w:rPr>
        <w:t xml:space="preserve"> such</w:t>
      </w:r>
      <w:r w:rsidR="003E421F">
        <w:rPr>
          <w:rFonts w:ascii="Times New Roman" w:hAnsi="Times New Roman" w:cs="Times New Roman"/>
          <w:sz w:val="24"/>
          <w:szCs w:val="24"/>
        </w:rPr>
        <w:t xml:space="preserve"> as delivered. </w:t>
      </w:r>
    </w:p>
    <w:p w:rsidR="003E421F" w:rsidRDefault="003E421F" w:rsidP="0056478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conditions: The order must be assigned for delivery.</w:t>
      </w:r>
    </w:p>
    <w:p w:rsidR="003E421F" w:rsidRDefault="003E421F" w:rsidP="0056478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conditions: The order status is updated</w:t>
      </w:r>
      <w:r w:rsidR="002876B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ustomer can view</w:t>
      </w:r>
      <w:r w:rsidR="002876B0">
        <w:rPr>
          <w:rFonts w:ascii="Times New Roman" w:hAnsi="Times New Roman" w:cs="Times New Roman"/>
          <w:sz w:val="24"/>
          <w:szCs w:val="24"/>
        </w:rPr>
        <w:t xml:space="preserve"> i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E421F" w:rsidRDefault="003E421F" w:rsidP="003E421F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Order completed notification </w:t>
      </w:r>
      <w:r w:rsidR="00C97335">
        <w:rPr>
          <w:rFonts w:ascii="Times New Roman" w:hAnsi="Times New Roman" w:cs="Times New Roman"/>
          <w:sz w:val="24"/>
          <w:szCs w:val="24"/>
        </w:rPr>
        <w:t>(extends</w:t>
      </w:r>
      <w:r>
        <w:rPr>
          <w:rFonts w:ascii="Times New Roman" w:hAnsi="Times New Roman" w:cs="Times New Roman"/>
          <w:sz w:val="24"/>
          <w:szCs w:val="24"/>
        </w:rPr>
        <w:t xml:space="preserve"> track order)</w:t>
      </w:r>
    </w:p>
    <w:p w:rsidR="003E421F" w:rsidRDefault="003E421F" w:rsidP="003E421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or: System</w:t>
      </w:r>
    </w:p>
    <w:p w:rsidR="003E421F" w:rsidRDefault="003E421F" w:rsidP="003E421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C97335">
        <w:rPr>
          <w:rFonts w:ascii="Times New Roman" w:hAnsi="Times New Roman" w:cs="Times New Roman"/>
          <w:sz w:val="24"/>
          <w:szCs w:val="24"/>
        </w:rPr>
        <w:t xml:space="preserve">The system sends a notification to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 w:rsidR="00C97335">
        <w:rPr>
          <w:rFonts w:ascii="Times New Roman" w:hAnsi="Times New Roman" w:cs="Times New Roman"/>
          <w:sz w:val="24"/>
          <w:szCs w:val="24"/>
        </w:rPr>
        <w:t xml:space="preserve">ustomer when the order is delivered. </w:t>
      </w:r>
    </w:p>
    <w:p w:rsidR="00C97335" w:rsidRDefault="00C97335" w:rsidP="003E421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conditions: The order must be marked as delivered. </w:t>
      </w:r>
    </w:p>
    <w:p w:rsidR="00C97335" w:rsidRDefault="00C97335" w:rsidP="003E421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conditions: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ustomer is notified. </w:t>
      </w:r>
    </w:p>
    <w:p w:rsidR="006E4326" w:rsidRPr="002876B0" w:rsidRDefault="004C7446" w:rsidP="006E432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876B0">
        <w:rPr>
          <w:rFonts w:ascii="Times New Roman" w:hAnsi="Times New Roman" w:cs="Times New Roman"/>
          <w:b/>
          <w:bCs/>
          <w:sz w:val="24"/>
          <w:szCs w:val="24"/>
        </w:rPr>
        <w:t xml:space="preserve">Scenarios </w:t>
      </w:r>
    </w:p>
    <w:p w:rsidR="003F6FF8" w:rsidRDefault="004C7446" w:rsidP="00961091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enario 1: </w:t>
      </w:r>
      <w:r w:rsidR="003F6FF8">
        <w:rPr>
          <w:rFonts w:ascii="Times New Roman" w:hAnsi="Times New Roman" w:cs="Times New Roman"/>
          <w:sz w:val="24"/>
          <w:szCs w:val="24"/>
        </w:rPr>
        <w:t xml:space="preserve">Placing an order </w:t>
      </w:r>
      <w:r w:rsidR="00961091">
        <w:rPr>
          <w:rFonts w:ascii="Times New Roman" w:hAnsi="Times New Roman" w:cs="Times New Roman"/>
          <w:sz w:val="24"/>
          <w:szCs w:val="24"/>
        </w:rPr>
        <w:t>(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 w:rsidR="00961091">
        <w:rPr>
          <w:rFonts w:ascii="Times New Roman" w:hAnsi="Times New Roman" w:cs="Times New Roman"/>
          <w:sz w:val="24"/>
          <w:szCs w:val="24"/>
        </w:rPr>
        <w:t>ustomer</w:t>
      </w:r>
      <w:r w:rsidR="003F6FF8">
        <w:rPr>
          <w:rFonts w:ascii="Times New Roman" w:hAnsi="Times New Roman" w:cs="Times New Roman"/>
          <w:sz w:val="24"/>
          <w:szCs w:val="24"/>
        </w:rPr>
        <w:t>)</w:t>
      </w:r>
    </w:p>
    <w:p w:rsidR="00961091" w:rsidRDefault="00961091" w:rsidP="0096109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ow of events</w:t>
      </w:r>
    </w:p>
    <w:p w:rsidR="00961091" w:rsidRDefault="00961091" w:rsidP="0096109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ustomer logs into the system and selects the option </w:t>
      </w:r>
      <w:r w:rsidR="002876B0">
        <w:rPr>
          <w:rFonts w:ascii="Times New Roman" w:hAnsi="Times New Roman" w:cs="Times New Roman"/>
          <w:sz w:val="24"/>
          <w:szCs w:val="24"/>
        </w:rPr>
        <w:t>to place</w:t>
      </w:r>
      <w:r>
        <w:rPr>
          <w:rFonts w:ascii="Times New Roman" w:hAnsi="Times New Roman" w:cs="Times New Roman"/>
          <w:sz w:val="24"/>
          <w:szCs w:val="24"/>
        </w:rPr>
        <w:t xml:space="preserve"> an order. </w:t>
      </w:r>
    </w:p>
    <w:p w:rsidR="00FD10F8" w:rsidRDefault="00FD10F8" w:rsidP="0096109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prompts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ustomer to enter delivery details such as </w:t>
      </w:r>
      <w:r w:rsidR="002876B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cipient</w:t>
      </w:r>
      <w:r w:rsidR="002876B0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name, address</w:t>
      </w:r>
      <w:r w:rsidR="005B5AD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contact. </w:t>
      </w:r>
    </w:p>
    <w:p w:rsidR="007A7777" w:rsidRDefault="007A7777" w:rsidP="0096109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ystem verifies the details</w:t>
      </w:r>
      <w:r w:rsidR="006E7C25">
        <w:rPr>
          <w:rFonts w:ascii="Times New Roman" w:hAnsi="Times New Roman" w:cs="Times New Roman"/>
          <w:sz w:val="24"/>
          <w:szCs w:val="24"/>
        </w:rPr>
        <w:t xml:space="preserve"> &lt;&lt;include&gt;&gt; verify customer information. </w:t>
      </w:r>
    </w:p>
    <w:p w:rsidR="007A7777" w:rsidRDefault="007A7777" w:rsidP="0096109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ustomer selects the items and confirms the order. </w:t>
      </w:r>
    </w:p>
    <w:p w:rsidR="00E96D4B" w:rsidRDefault="00E96D4B" w:rsidP="0096109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generates the order number and displays a confirmation message. </w:t>
      </w:r>
    </w:p>
    <w:p w:rsidR="00515422" w:rsidRDefault="00515422" w:rsidP="00515422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enario 2: Assigning a delivery – Admin </w:t>
      </w:r>
    </w:p>
    <w:p w:rsidR="00515422" w:rsidRDefault="00515422" w:rsidP="00515422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ow of events</w:t>
      </w:r>
    </w:p>
    <w:p w:rsidR="00515422" w:rsidRDefault="004662F4" w:rsidP="004662F4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min logs into the system and selects the option to manage orders. </w:t>
      </w:r>
    </w:p>
    <w:p w:rsidR="00E134D2" w:rsidRDefault="00E134D2" w:rsidP="004662F4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the pending orders and assign the delivery</w:t>
      </w:r>
      <w:r w:rsidR="001D3FE6">
        <w:rPr>
          <w:rFonts w:ascii="Times New Roman" w:hAnsi="Times New Roman" w:cs="Times New Roman"/>
          <w:sz w:val="24"/>
          <w:szCs w:val="24"/>
        </w:rPr>
        <w:t xml:space="preserve"> </w:t>
      </w:r>
      <w:r w:rsidR="00D206EC">
        <w:rPr>
          <w:rFonts w:ascii="Times New Roman" w:hAnsi="Times New Roman" w:cs="Times New Roman"/>
          <w:sz w:val="24"/>
          <w:szCs w:val="24"/>
        </w:rPr>
        <w:t>staff</w:t>
      </w:r>
      <w:r w:rsidR="001D3FE6">
        <w:rPr>
          <w:rFonts w:ascii="Times New Roman" w:hAnsi="Times New Roman" w:cs="Times New Roman"/>
          <w:sz w:val="24"/>
          <w:szCs w:val="24"/>
        </w:rPr>
        <w:t>.</w:t>
      </w:r>
    </w:p>
    <w:p w:rsidR="001D3FE6" w:rsidRDefault="001D3FE6" w:rsidP="004662F4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ystem automatically generates the deliver</w:t>
      </w:r>
      <w:r w:rsidR="002876B0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note. &lt;&lt;include&gt;&gt; generate delivery note.</w:t>
      </w:r>
    </w:p>
    <w:p w:rsidR="001D3FE6" w:rsidRDefault="001D3FE6" w:rsidP="004662F4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notifies the delivery staff about the assigned order. </w:t>
      </w:r>
    </w:p>
    <w:p w:rsidR="00146547" w:rsidRDefault="00146547" w:rsidP="00146547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enario 3: </w:t>
      </w:r>
      <w:r w:rsidR="00C251C7">
        <w:rPr>
          <w:rFonts w:ascii="Times New Roman" w:hAnsi="Times New Roman" w:cs="Times New Roman"/>
          <w:sz w:val="24"/>
          <w:szCs w:val="24"/>
        </w:rPr>
        <w:t xml:space="preserve"> Tracking an order </w:t>
      </w:r>
      <w:r w:rsidR="00B41DE9">
        <w:rPr>
          <w:rFonts w:ascii="Times New Roman" w:hAnsi="Times New Roman" w:cs="Times New Roman"/>
          <w:sz w:val="24"/>
          <w:szCs w:val="24"/>
        </w:rPr>
        <w:t>(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 w:rsidR="00B41DE9">
        <w:rPr>
          <w:rFonts w:ascii="Times New Roman" w:hAnsi="Times New Roman" w:cs="Times New Roman"/>
          <w:sz w:val="24"/>
          <w:szCs w:val="24"/>
        </w:rPr>
        <w:t>ustomer</w:t>
      </w:r>
      <w:r w:rsidR="00C251C7">
        <w:rPr>
          <w:rFonts w:ascii="Times New Roman" w:hAnsi="Times New Roman" w:cs="Times New Roman"/>
          <w:sz w:val="24"/>
          <w:szCs w:val="24"/>
        </w:rPr>
        <w:t xml:space="preserve"> and delivery staff)</w:t>
      </w:r>
    </w:p>
    <w:p w:rsidR="00C251C7" w:rsidRDefault="00C251C7" w:rsidP="00C251C7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ow of events</w:t>
      </w:r>
    </w:p>
    <w:p w:rsidR="00C251C7" w:rsidRDefault="00B41DE9" w:rsidP="00B41DE9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ustomer logs into the system and clicks on track order. </w:t>
      </w:r>
    </w:p>
    <w:p w:rsidR="005761CE" w:rsidRDefault="005761CE" w:rsidP="00B41DE9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ystem collects the current order status and displays it.</w:t>
      </w:r>
    </w:p>
    <w:p w:rsidR="005761CE" w:rsidRDefault="005761CE" w:rsidP="00B41DE9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elivery staff updates the order status. &lt;&lt;include&gt;&gt; update delivery status. </w:t>
      </w:r>
    </w:p>
    <w:p w:rsidR="005761CE" w:rsidRDefault="005761CE" w:rsidP="00B41DE9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reflects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 w:rsidR="002876B0">
        <w:rPr>
          <w:rFonts w:ascii="Times New Roman" w:hAnsi="Times New Roman" w:cs="Times New Roman"/>
          <w:sz w:val="24"/>
          <w:szCs w:val="24"/>
        </w:rPr>
        <w:t>ustomer's updated status in real-tim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F13A2" w:rsidRDefault="00DF13A2" w:rsidP="00B41DE9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status is marked as delivered, the system sends a confirmation message to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ustomer</w:t>
      </w:r>
      <w:r w:rsidR="00F1737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&lt;&lt;extend&gt;&gt; order completed notification. </w:t>
      </w:r>
    </w:p>
    <w:p w:rsidR="0051493A" w:rsidRPr="007A7483" w:rsidRDefault="0051493A" w:rsidP="007A748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A7483">
        <w:rPr>
          <w:rFonts w:ascii="Times New Roman" w:hAnsi="Times New Roman" w:cs="Times New Roman"/>
          <w:b/>
          <w:bCs/>
          <w:sz w:val="24"/>
          <w:szCs w:val="24"/>
        </w:rPr>
        <w:t>UML Class diagram</w:t>
      </w:r>
    </w:p>
    <w:p w:rsidR="0051493A" w:rsidRPr="001A733F" w:rsidRDefault="005142F8" w:rsidP="005142F8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733F">
        <w:rPr>
          <w:rFonts w:ascii="Times New Roman" w:hAnsi="Times New Roman" w:cs="Times New Roman"/>
          <w:b/>
          <w:bCs/>
          <w:sz w:val="24"/>
          <w:szCs w:val="24"/>
        </w:rPr>
        <w:t>Objects and classes</w:t>
      </w:r>
    </w:p>
    <w:p w:rsidR="00523073" w:rsidRDefault="00523073" w:rsidP="00523073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 class</w:t>
      </w:r>
    </w:p>
    <w:p w:rsidR="00523073" w:rsidRDefault="00523073" w:rsidP="00523073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ributes: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ID</w:t>
      </w:r>
      <w:proofErr w:type="spellEnd"/>
      <w:r>
        <w:rPr>
          <w:rFonts w:ascii="Times New Roman" w:hAnsi="Times New Roman" w:cs="Times New Roman"/>
          <w:sz w:val="24"/>
          <w:szCs w:val="24"/>
        </w:rPr>
        <w:t>, name, email, phone</w:t>
      </w:r>
      <w:r w:rsidR="005B5AD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ddress.</w:t>
      </w:r>
    </w:p>
    <w:p w:rsidR="00523073" w:rsidRDefault="00523073" w:rsidP="00523073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523073" w:rsidRDefault="00523073" w:rsidP="00523073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 class</w:t>
      </w:r>
    </w:p>
    <w:p w:rsidR="00523073" w:rsidRDefault="00523073" w:rsidP="00523073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ributes: </w:t>
      </w:r>
      <w:proofErr w:type="spellStart"/>
      <w:r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A733F">
        <w:rPr>
          <w:rFonts w:ascii="Times New Roman" w:hAnsi="Times New Roman" w:cs="Times New Roman"/>
          <w:sz w:val="24"/>
          <w:szCs w:val="24"/>
        </w:rPr>
        <w:t xml:space="preserve">items, </w:t>
      </w:r>
      <w:proofErr w:type="spellStart"/>
      <w:r w:rsidR="001A733F">
        <w:rPr>
          <w:rFonts w:ascii="Times New Roman" w:hAnsi="Times New Roman" w:cs="Times New Roman"/>
          <w:sz w:val="24"/>
          <w:szCs w:val="24"/>
        </w:rPr>
        <w:t>total_price</w:t>
      </w:r>
      <w:proofErr w:type="spellEnd"/>
      <w:r w:rsidR="001A73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A733F">
        <w:rPr>
          <w:rFonts w:ascii="Times New Roman" w:hAnsi="Times New Roman" w:cs="Times New Roman"/>
          <w:sz w:val="24"/>
          <w:szCs w:val="24"/>
        </w:rPr>
        <w:t>order_date</w:t>
      </w:r>
      <w:proofErr w:type="spellEnd"/>
      <w:r w:rsidR="001A733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23073" w:rsidRDefault="00523073" w:rsidP="00523073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livery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ass</w:t>
      </w:r>
    </w:p>
    <w:p w:rsidR="00523073" w:rsidRDefault="00523073" w:rsidP="00523073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ributes: </w:t>
      </w:r>
      <w:proofErr w:type="spellStart"/>
      <w:r>
        <w:rPr>
          <w:rFonts w:ascii="Times New Roman" w:hAnsi="Times New Roman" w:cs="Times New Roman"/>
          <w:sz w:val="24"/>
          <w:szCs w:val="24"/>
        </w:rPr>
        <w:t>Delivery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elivery_addr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elivery_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elivery_status</w:t>
      </w:r>
      <w:proofErr w:type="spellEnd"/>
    </w:p>
    <w:p w:rsidR="00523073" w:rsidRDefault="00523073" w:rsidP="00523073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em Class</w:t>
      </w:r>
    </w:p>
    <w:p w:rsidR="00523073" w:rsidRDefault="00523073" w:rsidP="00523073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ributes: </w:t>
      </w:r>
      <w:proofErr w:type="spellStart"/>
      <w:r>
        <w:rPr>
          <w:rFonts w:ascii="Times New Roman" w:hAnsi="Times New Roman" w:cs="Times New Roman"/>
          <w:sz w:val="24"/>
          <w:szCs w:val="24"/>
        </w:rPr>
        <w:t>item_c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escription, quantity, </w:t>
      </w:r>
      <w:proofErr w:type="spellStart"/>
      <w:r>
        <w:rPr>
          <w:rFonts w:ascii="Times New Roman" w:hAnsi="Times New Roman" w:cs="Times New Roman"/>
          <w:sz w:val="24"/>
          <w:szCs w:val="24"/>
        </w:rPr>
        <w:t>unit_pr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otal_pr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A733F" w:rsidRPr="00A46518" w:rsidRDefault="001A733F" w:rsidP="00BD6AC3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46518">
        <w:rPr>
          <w:rFonts w:ascii="Times New Roman" w:hAnsi="Times New Roman" w:cs="Times New Roman"/>
          <w:b/>
          <w:bCs/>
          <w:sz w:val="24"/>
          <w:szCs w:val="24"/>
        </w:rPr>
        <w:t xml:space="preserve">UML class diagram and description </w:t>
      </w:r>
    </w:p>
    <w:p w:rsidR="001A733F" w:rsidRDefault="00A46518" w:rsidP="005230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is the class diagram </w:t>
      </w:r>
    </w:p>
    <w:p w:rsidR="00A46518" w:rsidRDefault="00A46518" w:rsidP="00A46518">
      <w:pPr>
        <w:pStyle w:val="NormalWeb"/>
      </w:pPr>
      <w:r>
        <w:rPr>
          <w:noProof/>
        </w:rPr>
        <w:lastRenderedPageBreak/>
        <w:drawing>
          <wp:inline distT="0" distB="0" distL="0" distR="0">
            <wp:extent cx="5943600" cy="6995795"/>
            <wp:effectExtent l="0" t="0" r="0" b="0"/>
            <wp:docPr id="19345989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9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803" w:rsidRDefault="000A0803" w:rsidP="00A46518">
      <w:pPr>
        <w:pStyle w:val="NormalWeb"/>
      </w:pPr>
      <w:r>
        <w:t xml:space="preserve">Link: </w:t>
      </w:r>
      <w:hyperlink r:id="rId10" w:history="1">
        <w:r w:rsidRPr="007A0987">
          <w:rPr>
            <w:rStyle w:val="Hyperlink"/>
          </w:rPr>
          <w:t>https://lucid.app/lucidchart/1cb50fda-eed8-4c99-b194-facc6ab1ff87/edit?beaconFlowId=147004213CBEBB35&amp;invitationId=inv_f53b48db-f8bb-4202-ac76-3b1547919c0e&amp;page=0_0#</w:t>
        </w:r>
      </w:hyperlink>
    </w:p>
    <w:p w:rsidR="000A0803" w:rsidRDefault="000A0803" w:rsidP="00A46518">
      <w:pPr>
        <w:pStyle w:val="NormalWeb"/>
      </w:pPr>
    </w:p>
    <w:p w:rsidR="00A46518" w:rsidRDefault="00A46518" w:rsidP="005230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6518" w:rsidRPr="00B61C4E" w:rsidRDefault="00450F9C" w:rsidP="0052307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1C4E">
        <w:rPr>
          <w:rFonts w:ascii="Times New Roman" w:hAnsi="Times New Roman" w:cs="Times New Roman"/>
          <w:b/>
          <w:bCs/>
          <w:sz w:val="24"/>
          <w:szCs w:val="24"/>
        </w:rPr>
        <w:t xml:space="preserve">Description </w:t>
      </w:r>
    </w:p>
    <w:p w:rsidR="00450F9C" w:rsidRDefault="00450F9C" w:rsidP="00450F9C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 class</w:t>
      </w:r>
    </w:p>
    <w:p w:rsidR="00450F9C" w:rsidRDefault="00450F9C" w:rsidP="00450F9C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represents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ustomer</w:t>
      </w:r>
      <w:r w:rsidR="005B5AD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are placing the orders. The getters and </w:t>
      </w:r>
      <w:proofErr w:type="gramStart"/>
      <w:r>
        <w:rPr>
          <w:rFonts w:ascii="Times New Roman" w:hAnsi="Times New Roman" w:cs="Times New Roman"/>
          <w:sz w:val="24"/>
          <w:szCs w:val="24"/>
        </w:rPr>
        <w:t>sette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thods for all attributes are provided. It has a one-to-many relationship with the order. </w:t>
      </w:r>
    </w:p>
    <w:p w:rsidR="00450F9C" w:rsidRDefault="00450F9C" w:rsidP="00450F9C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 class</w:t>
      </w:r>
    </w:p>
    <w:p w:rsidR="00450F9C" w:rsidRDefault="00450F9C" w:rsidP="00450F9C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shows the order placed by the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ustomer. Getters and setters methods for managing the items are included</w:t>
      </w:r>
      <w:r w:rsidR="005B5AD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</w:t>
      </w:r>
      <w:proofErr w:type="spellStart"/>
      <w:r>
        <w:rPr>
          <w:rFonts w:ascii="Times New Roman" w:hAnsi="Times New Roman" w:cs="Times New Roman"/>
          <w:sz w:val="24"/>
          <w:szCs w:val="24"/>
        </w:rPr>
        <w:t>add_i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( )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emove_item</w:t>
      </w:r>
      <w:proofErr w:type="spellEnd"/>
      <w:r w:rsidR="005B5AD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calculate_tot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).</w:t>
      </w:r>
      <w:r w:rsidR="005B5A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t has a one</w:t>
      </w:r>
      <w:r w:rsidR="005B5AD9">
        <w:rPr>
          <w:rFonts w:ascii="Times New Roman" w:hAnsi="Times New Roman" w:cs="Times New Roman"/>
          <w:sz w:val="24"/>
          <w:szCs w:val="24"/>
        </w:rPr>
        <w:t>-to-one</w:t>
      </w:r>
      <w:r>
        <w:rPr>
          <w:rFonts w:ascii="Times New Roman" w:hAnsi="Times New Roman" w:cs="Times New Roman"/>
          <w:sz w:val="24"/>
          <w:szCs w:val="24"/>
        </w:rPr>
        <w:t xml:space="preserve"> relationship with </w:t>
      </w:r>
      <w:r w:rsidR="005B5AD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item and one </w:t>
      </w:r>
      <w:r w:rsidR="005B5AD9">
        <w:rPr>
          <w:rFonts w:ascii="Times New Roman" w:hAnsi="Times New Roman" w:cs="Times New Roman"/>
          <w:sz w:val="24"/>
          <w:szCs w:val="24"/>
        </w:rPr>
        <w:t>a one-to-</w:t>
      </w:r>
      <w:r>
        <w:rPr>
          <w:rFonts w:ascii="Times New Roman" w:hAnsi="Times New Roman" w:cs="Times New Roman"/>
          <w:sz w:val="24"/>
          <w:szCs w:val="24"/>
        </w:rPr>
        <w:t xml:space="preserve">one relationship with delivery. </w:t>
      </w:r>
    </w:p>
    <w:p w:rsidR="00450F9C" w:rsidRDefault="00450F9C" w:rsidP="00450F9C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em</w:t>
      </w:r>
    </w:p>
    <w:p w:rsidR="00450F9C" w:rsidRDefault="00450F9C" w:rsidP="00450F9C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represents the items in an order. </w:t>
      </w:r>
      <w:r w:rsidR="005B5AD9">
        <w:rPr>
          <w:rFonts w:ascii="Times New Roman" w:hAnsi="Times New Roman" w:cs="Times New Roman"/>
          <w:sz w:val="24"/>
          <w:szCs w:val="24"/>
        </w:rPr>
        <w:t xml:space="preserve">For the getters and setters, </w:t>
      </w:r>
      <w:proofErr w:type="spellStart"/>
      <w:r w:rsidR="005B5AD9">
        <w:rPr>
          <w:rFonts w:ascii="Times New Roman" w:hAnsi="Times New Roman" w:cs="Times New Roman"/>
          <w:sz w:val="24"/>
          <w:szCs w:val="24"/>
        </w:rPr>
        <w:t>calculate_total</w:t>
      </w:r>
      <w:proofErr w:type="spellEnd"/>
      <w:r w:rsidR="005B5AD9">
        <w:rPr>
          <w:rFonts w:ascii="Times New Roman" w:hAnsi="Times New Roman" w:cs="Times New Roman"/>
          <w:sz w:val="24"/>
          <w:szCs w:val="24"/>
        </w:rPr>
        <w:t xml:space="preserve"> () is used to compute</w:t>
      </w:r>
      <w:r>
        <w:rPr>
          <w:rFonts w:ascii="Times New Roman" w:hAnsi="Times New Roman" w:cs="Times New Roman"/>
          <w:sz w:val="24"/>
          <w:szCs w:val="24"/>
        </w:rPr>
        <w:t xml:space="preserve"> the total price of an item.</w:t>
      </w:r>
    </w:p>
    <w:p w:rsidR="00450F9C" w:rsidRDefault="00450F9C" w:rsidP="00450F9C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livery </w:t>
      </w:r>
      <w:r w:rsidR="005B5AD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ass</w:t>
      </w:r>
    </w:p>
    <w:p w:rsidR="00450F9C" w:rsidRDefault="00450F9C" w:rsidP="00450F9C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represents the delivery information of a given order. The getters and setters for all attributes are included. It has one </w:t>
      </w:r>
      <w:r w:rsidR="00487E54">
        <w:rPr>
          <w:rFonts w:ascii="Times New Roman" w:hAnsi="Times New Roman" w:cs="Times New Roman"/>
          <w:sz w:val="24"/>
          <w:szCs w:val="24"/>
        </w:rPr>
        <w:t>one-to-</w:t>
      </w:r>
      <w:r>
        <w:rPr>
          <w:rFonts w:ascii="Times New Roman" w:hAnsi="Times New Roman" w:cs="Times New Roman"/>
          <w:sz w:val="24"/>
          <w:szCs w:val="24"/>
        </w:rPr>
        <w:t xml:space="preserve">one relationship with the order. </w:t>
      </w:r>
    </w:p>
    <w:p w:rsidR="001A733F" w:rsidRPr="00404E79" w:rsidRDefault="00E10FFE" w:rsidP="007908D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4E79">
        <w:rPr>
          <w:rFonts w:ascii="Times New Roman" w:hAnsi="Times New Roman" w:cs="Times New Roman"/>
          <w:b/>
          <w:bCs/>
          <w:sz w:val="24"/>
          <w:szCs w:val="24"/>
        </w:rPr>
        <w:t>Python</w:t>
      </w:r>
    </w:p>
    <w:p w:rsidR="00E10FFE" w:rsidRDefault="00E10FFE">
      <w:pPr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>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>This script models a simple delivery management system with classes for customers, deliveries, items, and invoices.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lastRenderedPageBreak/>
        <w:t>It allows tracking customer details, delivery information, items purchased, and final billing.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>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>class Customer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"""Represents a customer placing an order, including name, contact details, and delivery address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__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_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name, contact, address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name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contac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contact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addres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address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nam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nam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name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name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contac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contact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contac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contact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contac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contact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addres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address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addres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address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addres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address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detail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"""Returns customer details as a dictionary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{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Name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Contact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contac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Delivery Address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address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>class Delivery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"""Stores delivery details including order number, method, and delivery date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__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_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 xml:space="preserve">self,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order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reference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delivery_dat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 method, dimensions, weight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order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order_number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reference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reference_number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delivery_dat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delivery_dat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method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dimension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dimensions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weigh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weight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order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order_number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order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 xml:space="preserve">self,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order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order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order_number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reference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lastRenderedPageBreak/>
        <w:t xml:space="preserve">        return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reference_number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reference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 xml:space="preserve">self,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reference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reference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reference_number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delivery_dat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delivery_dat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delivery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 xml:space="preserve">self,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delivery_dat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delivery_dat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delivery_dat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method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method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method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method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dimension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lastRenderedPageBreak/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dimensions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dimension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dimensions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dimension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dimensions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weigh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weight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weigh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weight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weigh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weight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delivery_detail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"""Returns delivery details as a dictionary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{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Order Number":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order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Reference Number":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reference_number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Delivery Date":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delivery_dat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Delivery Method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lastRenderedPageBreak/>
        <w:t xml:space="preserve">            "Package Dimensions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dimension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Total Weight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weight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>class Item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"""Represents an item in the delivery, including its price and quantity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__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_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 xml:space="preserve">self, code, description, quantity,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unit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code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description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quantity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quantity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unit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unit_pric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total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lf.calculate_total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cod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cod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code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code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description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description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description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description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quantity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quantity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quantity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elf, quantity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quantity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quantity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total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lf.calculate_total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unit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unit_pric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lastRenderedPageBreak/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t_uni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 xml:space="preserve">self,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unit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unit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unit_pric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total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lf.calculate_total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total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total_pric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calculate_total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"""Calculates the total price for the item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quantity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* self._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unit_pric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detail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"""Returns item details as a dictionary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{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Item Code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Description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Quantity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quantity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Unit Price (AED)":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unit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lastRenderedPageBreak/>
        <w:t xml:space="preserve">            "Total Price (AED)":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total_price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>class Invoice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"""Represents the final invoice summarizing all purchased items and total costs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__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_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 xml:space="preserve">self, items,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taxes_and_fee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item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items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taxes_and_fee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taxes_and_fees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ubtotal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sum(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item.get_total_price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) for item in items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total_charge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lf._subtotal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+ self._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taxes_and_fees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f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get_invoice_detail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self)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"""Returns invoice details as a dictionary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return {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Items": [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item.g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detail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 xml:space="preserve">) for item in 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self._item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]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Subtotal (AED)": </w:t>
      </w:r>
      <w:proofErr w:type="spellStart"/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subtotal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    "Taxes and Fees (AED)":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taxes_and_fee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lastRenderedPageBreak/>
        <w:t xml:space="preserve">            "Total Charges (AED)":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self._</w:t>
      </w:r>
      <w:proofErr w:type="spellStart"/>
      <w:proofErr w:type="gramEnd"/>
      <w:r w:rsidRPr="009D6328">
        <w:rPr>
          <w:rFonts w:ascii="Times New Roman" w:hAnsi="Times New Roman" w:cs="Times New Roman"/>
          <w:sz w:val="24"/>
          <w:szCs w:val="24"/>
        </w:rPr>
        <w:t>total_charges</w:t>
      </w:r>
      <w:proofErr w:type="spellEnd"/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># Example Usage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>if __name__ == "__main__":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"""Test execution demonstrating the use of the defined classes."""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customer =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Customer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Sarah Johnson", "sarah.johnson@example.com", "45 Knowledge Avenue, Dubai, UAE"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delivery =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Delivery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DEL123456789", "DN-2025-001", "January 25, 2025", "Courier", "", "7 kg"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items = [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Item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ITM001", "Wireless Keyboard", 1, 100.00)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Item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ITM002", "Wireless Mouse &amp; Pad Set", 1, 75.00)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Item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ITM003", "Laptop Cooling Pad", 1, 120.00),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Item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ITM004", "Camera Lock", 3, 15.00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]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invoice =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Invoice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items, 13.50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Delivery Note"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Recipient Details:"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print(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customer.get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detail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)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\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nDelivery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Information:"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print(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delivery.get_delivery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detail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))</w:t>
      </w:r>
    </w:p>
    <w:p w:rsidR="009D6328" w:rsidRPr="009D6328" w:rsidRDefault="009D6328" w:rsidP="009D63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"\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nSummary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 xml:space="preserve"> of Items Delivered:")</w:t>
      </w:r>
    </w:p>
    <w:p w:rsidR="007342B9" w:rsidRDefault="009D6328" w:rsidP="007342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328">
        <w:rPr>
          <w:rFonts w:ascii="Times New Roman" w:hAnsi="Times New Roman" w:cs="Times New Roman"/>
          <w:sz w:val="24"/>
          <w:szCs w:val="24"/>
        </w:rPr>
        <w:t xml:space="preserve">    print(</w:t>
      </w:r>
      <w:proofErr w:type="spellStart"/>
      <w:r w:rsidRPr="009D6328">
        <w:rPr>
          <w:rFonts w:ascii="Times New Roman" w:hAnsi="Times New Roman" w:cs="Times New Roman"/>
          <w:sz w:val="24"/>
          <w:szCs w:val="24"/>
        </w:rPr>
        <w:t>invoice.get_invoice_</w:t>
      </w:r>
      <w:proofErr w:type="gramStart"/>
      <w:r w:rsidRPr="009D6328">
        <w:rPr>
          <w:rFonts w:ascii="Times New Roman" w:hAnsi="Times New Roman" w:cs="Times New Roman"/>
          <w:sz w:val="24"/>
          <w:szCs w:val="24"/>
        </w:rPr>
        <w:t>details</w:t>
      </w:r>
      <w:proofErr w:type="spellEnd"/>
      <w:r w:rsidRPr="009D632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6328">
        <w:rPr>
          <w:rFonts w:ascii="Times New Roman" w:hAnsi="Times New Roman" w:cs="Times New Roman"/>
          <w:sz w:val="24"/>
          <w:szCs w:val="24"/>
        </w:rPr>
        <w:t>))</w:t>
      </w:r>
    </w:p>
    <w:p w:rsidR="007342B9" w:rsidRDefault="007342B9" w:rsidP="007342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342B9" w:rsidRPr="009E39ED" w:rsidRDefault="007342B9" w:rsidP="009E39E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39ED">
        <w:rPr>
          <w:rFonts w:ascii="Times New Roman" w:hAnsi="Times New Roman" w:cs="Times New Roman"/>
          <w:b/>
          <w:bCs/>
          <w:sz w:val="24"/>
          <w:szCs w:val="24"/>
        </w:rPr>
        <w:t>Reflection</w:t>
      </w:r>
    </w:p>
    <w:p w:rsidR="009E39ED" w:rsidRDefault="009E39ED" w:rsidP="009E39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39ED">
        <w:rPr>
          <w:rFonts w:ascii="Times New Roman" w:hAnsi="Times New Roman" w:cs="Times New Roman"/>
          <w:sz w:val="24"/>
          <w:szCs w:val="24"/>
        </w:rPr>
        <w:t>The process of working on the Delivery Management System assignment brought into clarity the concepts of system design and implementation. By creating UML diagrams specifically for use-case diagrams and class diagrams</w:t>
      </w:r>
      <w:r>
        <w:rPr>
          <w:rFonts w:ascii="Times New Roman" w:hAnsi="Times New Roman" w:cs="Times New Roman"/>
          <w:sz w:val="24"/>
          <w:szCs w:val="24"/>
        </w:rPr>
        <w:t>, I learned to view the relationships that exist between system elements, including customers, admins, delivery staff,</w:t>
      </w:r>
      <w:r w:rsidRPr="009E39ED">
        <w:rPr>
          <w:rFonts w:ascii="Times New Roman" w:hAnsi="Times New Roman" w:cs="Times New Roman"/>
          <w:sz w:val="24"/>
          <w:szCs w:val="24"/>
        </w:rPr>
        <w:t xml:space="preserve"> and the whole system. This exercise confirmed how fundamental it is to establish preconditions with their corresponding postconditions and flow of events for every use case so systems can be </w:t>
      </w:r>
      <w:r>
        <w:rPr>
          <w:rFonts w:ascii="Times New Roman" w:hAnsi="Times New Roman" w:cs="Times New Roman"/>
          <w:sz w:val="24"/>
          <w:szCs w:val="24"/>
        </w:rPr>
        <w:t>structured</w:t>
      </w:r>
      <w:r w:rsidRPr="009E39ED">
        <w:rPr>
          <w:rFonts w:ascii="Times New Roman" w:hAnsi="Times New Roman" w:cs="Times New Roman"/>
          <w:sz w:val="24"/>
          <w:szCs w:val="24"/>
        </w:rPr>
        <w:t>. The development of the class diagram helped me better understand object-oriented design concep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E39ED">
        <w:rPr>
          <w:rFonts w:ascii="Times New Roman" w:hAnsi="Times New Roman" w:cs="Times New Roman"/>
          <w:sz w:val="24"/>
          <w:szCs w:val="24"/>
        </w:rPr>
        <w:t xml:space="preserve"> especially class associa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E39ED">
        <w:rPr>
          <w:rFonts w:ascii="Times New Roman" w:hAnsi="Times New Roman" w:cs="Times New Roman"/>
          <w:sz w:val="24"/>
          <w:szCs w:val="24"/>
        </w:rPr>
        <w:t xml:space="preserve"> and data encapsula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E39ED">
        <w:rPr>
          <w:rFonts w:ascii="Times New Roman" w:hAnsi="Times New Roman" w:cs="Times New Roman"/>
          <w:sz w:val="24"/>
          <w:szCs w:val="24"/>
        </w:rPr>
        <w:t xml:space="preserve"> which establish effective data organization. </w:t>
      </w:r>
    </w:p>
    <w:p w:rsidR="007342B9" w:rsidRPr="00523073" w:rsidRDefault="009E39ED" w:rsidP="009E39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39ED">
        <w:rPr>
          <w:rFonts w:ascii="Times New Roman" w:hAnsi="Times New Roman" w:cs="Times New Roman"/>
          <w:sz w:val="24"/>
          <w:szCs w:val="24"/>
        </w:rPr>
        <w:lastRenderedPageBreak/>
        <w:t xml:space="preserve">Testing the implementation using Python proved useful 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E39ED">
        <w:rPr>
          <w:rFonts w:ascii="Times New Roman" w:hAnsi="Times New Roman" w:cs="Times New Roman"/>
          <w:sz w:val="24"/>
          <w:szCs w:val="24"/>
        </w:rPr>
        <w:t xml:space="preserve">practical application of these principles. The class structure included Customer alongside Order and Delivery and Item with getter/setter methods for ensuring clean data handling and modularity. </w:t>
      </w:r>
      <w:r>
        <w:rPr>
          <w:rFonts w:ascii="Times New Roman" w:hAnsi="Times New Roman" w:cs="Times New Roman"/>
          <w:sz w:val="24"/>
          <w:szCs w:val="24"/>
        </w:rPr>
        <w:t>Implementing this work enhanced my capacity to process tasks related to order tracking, status updates,</w:t>
      </w:r>
      <w:r w:rsidRPr="009E39ED">
        <w:rPr>
          <w:rFonts w:ascii="Times New Roman" w:hAnsi="Times New Roman" w:cs="Times New Roman"/>
          <w:sz w:val="24"/>
          <w:szCs w:val="24"/>
        </w:rPr>
        <w:t xml:space="preserve"> and delivery note generation in genuine operational situations. </w:t>
      </w:r>
      <w:r>
        <w:rPr>
          <w:rFonts w:ascii="Times New Roman" w:hAnsi="Times New Roman" w:cs="Times New Roman"/>
          <w:sz w:val="24"/>
          <w:szCs w:val="24"/>
        </w:rPr>
        <w:t>Implementing</w:t>
      </w:r>
      <w:r w:rsidRPr="009E39ED">
        <w:rPr>
          <w:rFonts w:ascii="Times New Roman" w:hAnsi="Times New Roman" w:cs="Times New Roman"/>
          <w:sz w:val="24"/>
          <w:szCs w:val="24"/>
        </w:rPr>
        <w:t xml:space="preserve"> dictionaries and automated calculations for invoice system operations developed my ability to solve problems effectively. This project allowed me to experience </w:t>
      </w:r>
      <w:r>
        <w:rPr>
          <w:rFonts w:ascii="Times New Roman" w:hAnsi="Times New Roman" w:cs="Times New Roman"/>
          <w:sz w:val="24"/>
          <w:szCs w:val="24"/>
        </w:rPr>
        <w:t>different software development aspects firsthand while modeling systems and writing programs that</w:t>
      </w:r>
      <w:r w:rsidRPr="009E39ED">
        <w:rPr>
          <w:rFonts w:ascii="Times New Roman" w:hAnsi="Times New Roman" w:cs="Times New Roman"/>
          <w:sz w:val="24"/>
          <w:szCs w:val="24"/>
        </w:rPr>
        <w:t xml:space="preserve"> linked classroom understanding to business practice.</w:t>
      </w:r>
    </w:p>
    <w:sectPr w:rsidR="007342B9" w:rsidRPr="0052307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97B10" w:rsidRDefault="00397B10" w:rsidP="00415902">
      <w:pPr>
        <w:spacing w:after="0" w:line="240" w:lineRule="auto"/>
      </w:pPr>
      <w:r>
        <w:separator/>
      </w:r>
    </w:p>
  </w:endnote>
  <w:endnote w:type="continuationSeparator" w:id="0">
    <w:p w:rsidR="00397B10" w:rsidRDefault="00397B10" w:rsidP="00415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97B10" w:rsidRDefault="00397B10" w:rsidP="00415902">
      <w:pPr>
        <w:spacing w:after="0" w:line="240" w:lineRule="auto"/>
      </w:pPr>
      <w:r>
        <w:separator/>
      </w:r>
    </w:p>
  </w:footnote>
  <w:footnote w:type="continuationSeparator" w:id="0">
    <w:p w:rsidR="00397B10" w:rsidRDefault="00397B10" w:rsidP="004159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69180536"/>
      <w:docPartObj>
        <w:docPartGallery w:val="Page Numbers (Top of Page)"/>
        <w:docPartUnique/>
      </w:docPartObj>
    </w:sdtPr>
    <w:sdtEndPr>
      <w:rPr>
        <w:noProof/>
      </w:rPr>
    </w:sdtEndPr>
    <w:sdtContent>
      <w:p w:rsidR="00415902" w:rsidRDefault="0041590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6328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:rsidR="00415902" w:rsidRDefault="00415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41F85"/>
    <w:multiLevelType w:val="hybridMultilevel"/>
    <w:tmpl w:val="125CD9F6"/>
    <w:lvl w:ilvl="0" w:tplc="7D1C0E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585D86"/>
    <w:multiLevelType w:val="hybridMultilevel"/>
    <w:tmpl w:val="CCC42022"/>
    <w:lvl w:ilvl="0" w:tplc="D17C2924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04CD9"/>
    <w:multiLevelType w:val="hybridMultilevel"/>
    <w:tmpl w:val="1200F75E"/>
    <w:lvl w:ilvl="0" w:tplc="4072C89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C27CA8"/>
    <w:multiLevelType w:val="hybridMultilevel"/>
    <w:tmpl w:val="52E20B6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3EC6BA9"/>
    <w:multiLevelType w:val="hybridMultilevel"/>
    <w:tmpl w:val="1CB6C17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A9A4C5B"/>
    <w:multiLevelType w:val="hybridMultilevel"/>
    <w:tmpl w:val="3CD05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ED0E11"/>
    <w:multiLevelType w:val="hybridMultilevel"/>
    <w:tmpl w:val="A0EAE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2454CE"/>
    <w:multiLevelType w:val="hybridMultilevel"/>
    <w:tmpl w:val="6DD63D64"/>
    <w:lvl w:ilvl="0" w:tplc="2DC0A0C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050907"/>
    <w:multiLevelType w:val="hybridMultilevel"/>
    <w:tmpl w:val="1AD256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F26CC9"/>
    <w:multiLevelType w:val="hybridMultilevel"/>
    <w:tmpl w:val="AD6A283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2091836"/>
    <w:multiLevelType w:val="hybridMultilevel"/>
    <w:tmpl w:val="57E2D3F8"/>
    <w:lvl w:ilvl="0" w:tplc="2ACAF07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C86A19"/>
    <w:multiLevelType w:val="hybridMultilevel"/>
    <w:tmpl w:val="C72EE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E66F35"/>
    <w:multiLevelType w:val="hybridMultilevel"/>
    <w:tmpl w:val="0F64B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F5B23F5"/>
    <w:multiLevelType w:val="hybridMultilevel"/>
    <w:tmpl w:val="E63E683A"/>
    <w:lvl w:ilvl="0" w:tplc="B95A645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3935165">
    <w:abstractNumId w:val="3"/>
  </w:num>
  <w:num w:numId="2" w16cid:durableId="1068722282">
    <w:abstractNumId w:val="7"/>
  </w:num>
  <w:num w:numId="3" w16cid:durableId="253560964">
    <w:abstractNumId w:val="2"/>
  </w:num>
  <w:num w:numId="4" w16cid:durableId="626087694">
    <w:abstractNumId w:val="6"/>
  </w:num>
  <w:num w:numId="5" w16cid:durableId="1008362503">
    <w:abstractNumId w:val="12"/>
  </w:num>
  <w:num w:numId="6" w16cid:durableId="1784962321">
    <w:abstractNumId w:val="8"/>
  </w:num>
  <w:num w:numId="7" w16cid:durableId="917791322">
    <w:abstractNumId w:val="10"/>
  </w:num>
  <w:num w:numId="8" w16cid:durableId="300500194">
    <w:abstractNumId w:val="11"/>
  </w:num>
  <w:num w:numId="9" w16cid:durableId="1124277575">
    <w:abstractNumId w:val="0"/>
  </w:num>
  <w:num w:numId="10" w16cid:durableId="1849252338">
    <w:abstractNumId w:val="4"/>
  </w:num>
  <w:num w:numId="11" w16cid:durableId="1601795584">
    <w:abstractNumId w:val="9"/>
  </w:num>
  <w:num w:numId="12" w16cid:durableId="707798756">
    <w:abstractNumId w:val="1"/>
  </w:num>
  <w:num w:numId="13" w16cid:durableId="754594093">
    <w:abstractNumId w:val="13"/>
  </w:num>
  <w:num w:numId="14" w16cid:durableId="19346275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jMyMbCwMDM1tzRS0lEKTi0uzszPAykwqQUAxvS7riwAAAA="/>
  </w:docVars>
  <w:rsids>
    <w:rsidRoot w:val="00C10EE8"/>
    <w:rsid w:val="000A0803"/>
    <w:rsid w:val="00146547"/>
    <w:rsid w:val="001938E5"/>
    <w:rsid w:val="001A5243"/>
    <w:rsid w:val="001A733F"/>
    <w:rsid w:val="001D3FE6"/>
    <w:rsid w:val="00235723"/>
    <w:rsid w:val="0027337C"/>
    <w:rsid w:val="002876B0"/>
    <w:rsid w:val="002E370E"/>
    <w:rsid w:val="00324D05"/>
    <w:rsid w:val="0035354D"/>
    <w:rsid w:val="00397B10"/>
    <w:rsid w:val="003E421F"/>
    <w:rsid w:val="003F6FF8"/>
    <w:rsid w:val="00404E79"/>
    <w:rsid w:val="00415902"/>
    <w:rsid w:val="00450F9C"/>
    <w:rsid w:val="004662F4"/>
    <w:rsid w:val="00487E54"/>
    <w:rsid w:val="004C7446"/>
    <w:rsid w:val="005142F8"/>
    <w:rsid w:val="0051493A"/>
    <w:rsid w:val="00515422"/>
    <w:rsid w:val="00523073"/>
    <w:rsid w:val="0056478F"/>
    <w:rsid w:val="005761CE"/>
    <w:rsid w:val="005B476B"/>
    <w:rsid w:val="005B5AD9"/>
    <w:rsid w:val="00645C9A"/>
    <w:rsid w:val="006E4326"/>
    <w:rsid w:val="006E7C25"/>
    <w:rsid w:val="00721F79"/>
    <w:rsid w:val="007342B9"/>
    <w:rsid w:val="007466C0"/>
    <w:rsid w:val="007908D8"/>
    <w:rsid w:val="007A1B85"/>
    <w:rsid w:val="007A7483"/>
    <w:rsid w:val="007A7777"/>
    <w:rsid w:val="008929D5"/>
    <w:rsid w:val="00961091"/>
    <w:rsid w:val="00982C12"/>
    <w:rsid w:val="009D6328"/>
    <w:rsid w:val="009E39ED"/>
    <w:rsid w:val="00A46518"/>
    <w:rsid w:val="00AF1C37"/>
    <w:rsid w:val="00B41DE9"/>
    <w:rsid w:val="00B61C4E"/>
    <w:rsid w:val="00B97814"/>
    <w:rsid w:val="00BD6AC3"/>
    <w:rsid w:val="00C01192"/>
    <w:rsid w:val="00C10EE8"/>
    <w:rsid w:val="00C251C7"/>
    <w:rsid w:val="00C60E34"/>
    <w:rsid w:val="00C97335"/>
    <w:rsid w:val="00CB438A"/>
    <w:rsid w:val="00CE1E45"/>
    <w:rsid w:val="00D206EC"/>
    <w:rsid w:val="00D2782F"/>
    <w:rsid w:val="00DF13A2"/>
    <w:rsid w:val="00E10FFE"/>
    <w:rsid w:val="00E134D2"/>
    <w:rsid w:val="00E96D4B"/>
    <w:rsid w:val="00F17379"/>
    <w:rsid w:val="00F31BB7"/>
    <w:rsid w:val="00FC3DA2"/>
    <w:rsid w:val="00FD1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7C297"/>
  <w15:chartTrackingRefBased/>
  <w15:docId w15:val="{001E3469-69F3-4F3B-81C1-E3B6BD327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EE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0EE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0EE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0EE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0EE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0EE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0EE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0EE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0EE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0EE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0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0EE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0EE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0EE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0EE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0EE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0EE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0EE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10EE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0E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0EE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0EE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10EE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10EE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10EE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10EE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0EE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0EE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10EE8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15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902"/>
  </w:style>
  <w:style w:type="paragraph" w:styleId="Footer">
    <w:name w:val="footer"/>
    <w:basedOn w:val="Normal"/>
    <w:link w:val="FooterChar"/>
    <w:uiPriority w:val="99"/>
    <w:unhideWhenUsed/>
    <w:rsid w:val="00415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902"/>
  </w:style>
  <w:style w:type="paragraph" w:styleId="NormalWeb">
    <w:name w:val="Normal (Web)"/>
    <w:basedOn w:val="Normal"/>
    <w:uiPriority w:val="99"/>
    <w:semiHidden/>
    <w:unhideWhenUsed/>
    <w:rsid w:val="00273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0A08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8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2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id.app/lucidchart/1cb50fda-eed8-4c99-b194-facc6ab1ff87/edit?beaconFlowId=147004213CBEBB35&amp;invitationId=inv_f53b48db-f8bb-4202-ac76-3b1547919c0e&amp;page=0_0#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lucid.app/lucidchart/1cb50fda-eed8-4c99-b194-facc6ab1ff87/edit?beaconFlowId=147004213CBEBB35&amp;invitationId=inv_f53b48db-f8bb-4202-ac76-3b1547919c0e&amp;page=0_0#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0</Pages>
  <Words>1895</Words>
  <Characters>10808</Characters>
  <Application>Microsoft Office Word</Application>
  <DocSecurity>0</DocSecurity>
  <Lines>90</Lines>
  <Paragraphs>25</Paragraphs>
  <ScaleCrop>false</ScaleCrop>
  <Company/>
  <LinksUpToDate>false</LinksUpToDate>
  <CharactersWithSpaces>1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ick Musi</dc:creator>
  <cp:keywords/>
  <dc:description/>
  <cp:lastModifiedBy>Derick Musi</cp:lastModifiedBy>
  <cp:revision>80</cp:revision>
  <dcterms:created xsi:type="dcterms:W3CDTF">2025-02-26T05:44:00Z</dcterms:created>
  <dcterms:modified xsi:type="dcterms:W3CDTF">2025-02-26T15:33:00Z</dcterms:modified>
</cp:coreProperties>
</file>